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3F7DDC" w14:textId="77777777" w:rsidR="00C016E1" w:rsidRDefault="00962304">
      <w:pPr>
        <w:pStyle w:val="Heading1"/>
      </w:pPr>
      <w:bookmarkStart w:id="0" w:name="retirement-finance-simulation-model"/>
      <w:bookmarkEnd w:id="0"/>
      <w:r>
        <w:t>Retirement Financ</w:t>
      </w:r>
      <w:bookmarkStart w:id="1" w:name="_GoBack"/>
      <w:bookmarkEnd w:id="1"/>
      <w:r>
        <w:t>e Simulation Model</w:t>
      </w:r>
    </w:p>
    <w:p w14:paraId="1FCC4EEB" w14:textId="11D99F09" w:rsidR="00C016E1" w:rsidRDefault="00962304">
      <w:pPr>
        <w:pStyle w:val="Heading1"/>
      </w:pPr>
      <w:bookmarkStart w:id="2" w:name="client-cotton"/>
      <w:bookmarkEnd w:id="2"/>
      <w:r>
        <w:t xml:space="preserve">Client: </w:t>
      </w:r>
      <w:r w:rsidR="00906D0D">
        <w:t>Sample</w:t>
      </w:r>
    </w:p>
    <w:p w14:paraId="7BFC59B8" w14:textId="77777777" w:rsidR="00C016E1" w:rsidRDefault="00962304">
      <w:pPr>
        <w:pStyle w:val="FirstParagraph"/>
      </w:pPr>
      <w:r>
        <w:t>Fri Jan 19 15:32:54 2018</w:t>
      </w:r>
    </w:p>
    <w:p w14:paraId="1B0AEB92" w14:textId="53DC891A" w:rsidR="00C016E1" w:rsidRDefault="00906D0D">
      <w:pPr>
        <w:pStyle w:val="BodyText"/>
      </w:pPr>
      <w:r>
        <w:br w:type="page"/>
      </w:r>
    </w:p>
    <w:p w14:paraId="0CFC001B" w14:textId="77777777" w:rsidR="00C016E1" w:rsidRDefault="00962304">
      <w:pPr>
        <w:pStyle w:val="Heading1"/>
      </w:pPr>
      <w:bookmarkStart w:id="3" w:name="section-1.-simulation-parameters"/>
      <w:bookmarkEnd w:id="3"/>
      <w:r>
        <w:lastRenderedPageBreak/>
        <w:t>Section 1. Simulation Parameters</w:t>
      </w:r>
    </w:p>
    <w:p w14:paraId="3A9CCAE6" w14:textId="77777777" w:rsidR="00C016E1" w:rsidRDefault="00962304">
      <w:pPr>
        <w:pStyle w:val="FirstParagraph"/>
      </w:pPr>
      <w:r>
        <w:t>The first section of this report identifies the parameters used for the simulation.</w:t>
      </w:r>
    </w:p>
    <w:p w14:paraId="2C20B126" w14:textId="77777777" w:rsidR="00C016E1" w:rsidRDefault="00962304">
      <w:pPr>
        <w:pStyle w:val="BodyText"/>
      </w:pPr>
      <w:r>
        <w:t>NOTE THAT ALL RESULTS AND INPUT PARAMETERS ARE EXPRESSED IN REAL (TODAY'S) DOLLARS. Assets with no inflation protection will show a decline in value over time based on simulated inflation rates.</w:t>
      </w:r>
    </w:p>
    <w:p w14:paraId="7D38BF3D" w14:textId="77777777" w:rsidR="00C016E1" w:rsidRDefault="00962304">
      <w:pPr>
        <w:pStyle w:val="BodyText"/>
      </w:pPr>
      <w:r>
        <w:t>Parameters for the simulations are as follows:</w:t>
      </w:r>
    </w:p>
    <w:p w14:paraId="050D8F75" w14:textId="77777777" w:rsidR="00C016E1" w:rsidRDefault="00962304">
      <w:pPr>
        <w:pStyle w:val="Compact"/>
        <w:numPr>
          <w:ilvl w:val="0"/>
          <w:numId w:val="3"/>
        </w:numPr>
      </w:pPr>
      <w:r>
        <w:t>Run 10,000 sce</w:t>
      </w:r>
      <w:r>
        <w:t>narios.</w:t>
      </w:r>
    </w:p>
    <w:p w14:paraId="74453E90" w14:textId="77777777" w:rsidR="00C016E1" w:rsidRDefault="00962304">
      <w:pPr>
        <w:pStyle w:val="Compact"/>
        <w:numPr>
          <w:ilvl w:val="0"/>
          <w:numId w:val="3"/>
        </w:numPr>
      </w:pPr>
      <w:r>
        <w:t>Demographic data</w:t>
      </w:r>
    </w:p>
    <w:p w14:paraId="1F7E09F5" w14:textId="77777777" w:rsidR="00C016E1" w:rsidRDefault="00962304">
      <w:pPr>
        <w:pStyle w:val="Compact"/>
        <w:numPr>
          <w:ilvl w:val="1"/>
          <w:numId w:val="4"/>
        </w:numPr>
      </w:pPr>
      <w:r>
        <w:t>Husband's current age is 63.</w:t>
      </w:r>
    </w:p>
    <w:p w14:paraId="4150C85B" w14:textId="77777777" w:rsidR="00C016E1" w:rsidRDefault="00962304">
      <w:pPr>
        <w:pStyle w:val="Compact"/>
        <w:numPr>
          <w:ilvl w:val="1"/>
          <w:numId w:val="4"/>
        </w:numPr>
      </w:pPr>
      <w:r>
        <w:t>Wife's current age is 56.</w:t>
      </w:r>
    </w:p>
    <w:p w14:paraId="5323286B" w14:textId="77777777" w:rsidR="00C016E1" w:rsidRDefault="00962304">
      <w:pPr>
        <w:pStyle w:val="Compact"/>
        <w:numPr>
          <w:ilvl w:val="0"/>
          <w:numId w:val="3"/>
        </w:numPr>
      </w:pPr>
      <w:r>
        <w:t>Social Security data</w:t>
      </w:r>
    </w:p>
    <w:p w14:paraId="06D27727" w14:textId="77777777" w:rsidR="00C016E1" w:rsidRDefault="00962304">
      <w:pPr>
        <w:pStyle w:val="Compact"/>
        <w:numPr>
          <w:ilvl w:val="1"/>
          <w:numId w:val="5"/>
        </w:numPr>
      </w:pPr>
      <w:r>
        <w:t>Husband claims at age 70</w:t>
      </w:r>
    </w:p>
    <w:p w14:paraId="5331C452" w14:textId="77777777" w:rsidR="00C016E1" w:rsidRDefault="00962304">
      <w:pPr>
        <w:pStyle w:val="Compact"/>
        <w:numPr>
          <w:ilvl w:val="1"/>
          <w:numId w:val="5"/>
        </w:numPr>
      </w:pPr>
      <w:r>
        <w:t>Wife claims at age 67.</w:t>
      </w:r>
    </w:p>
    <w:p w14:paraId="37455DA0" w14:textId="77777777" w:rsidR="00C016E1" w:rsidRDefault="00962304">
      <w:pPr>
        <w:pStyle w:val="Compact"/>
        <w:numPr>
          <w:ilvl w:val="1"/>
          <w:numId w:val="5"/>
        </w:numPr>
      </w:pPr>
      <w:r>
        <w:t>All claiming options:</w:t>
      </w:r>
    </w:p>
    <w:tbl>
      <w:tblPr>
        <w:tblW w:w="0" w:type="pct"/>
        <w:tblLook w:val="07E0" w:firstRow="1" w:lastRow="1" w:firstColumn="1" w:lastColumn="1" w:noHBand="1" w:noVBand="1"/>
      </w:tblPr>
      <w:tblGrid>
        <w:gridCol w:w="867"/>
        <w:gridCol w:w="1588"/>
        <w:gridCol w:w="1516"/>
      </w:tblGrid>
      <w:tr w:rsidR="00C016E1" w14:paraId="1518CD88" w14:textId="77777777">
        <w:tc>
          <w:tcPr>
            <w:tcW w:w="0" w:type="auto"/>
            <w:tcBorders>
              <w:bottom w:val="single" w:sz="0" w:space="0" w:color="auto"/>
            </w:tcBorders>
            <w:vAlign w:val="bottom"/>
          </w:tcPr>
          <w:p w14:paraId="7B2582D0" w14:textId="77777777" w:rsidR="00C016E1" w:rsidRDefault="00C016E1"/>
        </w:tc>
        <w:tc>
          <w:tcPr>
            <w:tcW w:w="0" w:type="auto"/>
            <w:tcBorders>
              <w:bottom w:val="single" w:sz="0" w:space="0" w:color="auto"/>
            </w:tcBorders>
            <w:vAlign w:val="bottom"/>
          </w:tcPr>
          <w:p w14:paraId="69184E89" w14:textId="77777777" w:rsidR="00C016E1" w:rsidRDefault="00962304">
            <w:pPr>
              <w:pStyle w:val="Compact"/>
              <w:jc w:val="right"/>
            </w:pPr>
            <w:r>
              <w:t>higherEarner</w:t>
            </w:r>
          </w:p>
        </w:tc>
        <w:tc>
          <w:tcPr>
            <w:tcW w:w="0" w:type="auto"/>
            <w:tcBorders>
              <w:bottom w:val="single" w:sz="0" w:space="0" w:color="auto"/>
            </w:tcBorders>
            <w:vAlign w:val="bottom"/>
          </w:tcPr>
          <w:p w14:paraId="6489CA0A" w14:textId="77777777" w:rsidR="00C016E1" w:rsidRDefault="00962304">
            <w:pPr>
              <w:pStyle w:val="Compact"/>
              <w:jc w:val="right"/>
            </w:pPr>
            <w:r>
              <w:t>lowerEarner</w:t>
            </w:r>
          </w:p>
        </w:tc>
      </w:tr>
      <w:tr w:rsidR="00C016E1" w14:paraId="0E038B28" w14:textId="77777777">
        <w:tc>
          <w:tcPr>
            <w:tcW w:w="0" w:type="auto"/>
          </w:tcPr>
          <w:p w14:paraId="7391A375" w14:textId="77777777" w:rsidR="00C016E1" w:rsidRDefault="00962304">
            <w:pPr>
              <w:pStyle w:val="Compact"/>
            </w:pPr>
            <w:r>
              <w:t>Age62</w:t>
            </w:r>
          </w:p>
        </w:tc>
        <w:tc>
          <w:tcPr>
            <w:tcW w:w="0" w:type="auto"/>
          </w:tcPr>
          <w:p w14:paraId="3538C387" w14:textId="77777777" w:rsidR="00C016E1" w:rsidRDefault="00962304">
            <w:pPr>
              <w:pStyle w:val="Compact"/>
              <w:jc w:val="right"/>
            </w:pPr>
            <w:r>
              <w:t>21300</w:t>
            </w:r>
          </w:p>
        </w:tc>
        <w:tc>
          <w:tcPr>
            <w:tcW w:w="0" w:type="auto"/>
          </w:tcPr>
          <w:p w14:paraId="5DB1EDFA" w14:textId="77777777" w:rsidR="00C016E1" w:rsidRDefault="00962304">
            <w:pPr>
              <w:pStyle w:val="Compact"/>
              <w:jc w:val="right"/>
            </w:pPr>
            <w:r>
              <w:t>15600</w:t>
            </w:r>
          </w:p>
        </w:tc>
      </w:tr>
      <w:tr w:rsidR="00C016E1" w14:paraId="65189E9C" w14:textId="77777777">
        <w:tc>
          <w:tcPr>
            <w:tcW w:w="0" w:type="auto"/>
          </w:tcPr>
          <w:p w14:paraId="38FE3042" w14:textId="77777777" w:rsidR="00C016E1" w:rsidRDefault="00962304">
            <w:pPr>
              <w:pStyle w:val="Compact"/>
            </w:pPr>
            <w:r>
              <w:t>FRA</w:t>
            </w:r>
          </w:p>
        </w:tc>
        <w:tc>
          <w:tcPr>
            <w:tcW w:w="0" w:type="auto"/>
          </w:tcPr>
          <w:p w14:paraId="0A8E2CB2" w14:textId="77777777" w:rsidR="00C016E1" w:rsidRDefault="00962304">
            <w:pPr>
              <w:pStyle w:val="Compact"/>
              <w:jc w:val="right"/>
            </w:pPr>
            <w:r>
              <w:t>28800</w:t>
            </w:r>
          </w:p>
        </w:tc>
        <w:tc>
          <w:tcPr>
            <w:tcW w:w="0" w:type="auto"/>
          </w:tcPr>
          <w:p w14:paraId="0B555E8B" w14:textId="77777777" w:rsidR="00C016E1" w:rsidRDefault="00962304">
            <w:pPr>
              <w:pStyle w:val="Compact"/>
              <w:jc w:val="right"/>
            </w:pPr>
            <w:r>
              <w:t>22800</w:t>
            </w:r>
          </w:p>
        </w:tc>
      </w:tr>
      <w:tr w:rsidR="00C016E1" w14:paraId="5C4D0F56" w14:textId="77777777">
        <w:tc>
          <w:tcPr>
            <w:tcW w:w="0" w:type="auto"/>
          </w:tcPr>
          <w:p w14:paraId="7C89B5A3" w14:textId="77777777" w:rsidR="00C016E1" w:rsidRDefault="00962304">
            <w:pPr>
              <w:pStyle w:val="Compact"/>
            </w:pPr>
            <w:r>
              <w:t>Age70</w:t>
            </w:r>
          </w:p>
        </w:tc>
        <w:tc>
          <w:tcPr>
            <w:tcW w:w="0" w:type="auto"/>
          </w:tcPr>
          <w:p w14:paraId="4A0A2ECB" w14:textId="77777777" w:rsidR="00C016E1" w:rsidRDefault="00962304">
            <w:pPr>
              <w:pStyle w:val="Compact"/>
              <w:jc w:val="right"/>
            </w:pPr>
            <w:r>
              <w:t>37200</w:t>
            </w:r>
          </w:p>
        </w:tc>
        <w:tc>
          <w:tcPr>
            <w:tcW w:w="0" w:type="auto"/>
          </w:tcPr>
          <w:p w14:paraId="03B1EFE6" w14:textId="77777777" w:rsidR="00C016E1" w:rsidRDefault="00962304">
            <w:pPr>
              <w:pStyle w:val="Compact"/>
              <w:jc w:val="right"/>
            </w:pPr>
            <w:r>
              <w:t>28800</w:t>
            </w:r>
          </w:p>
        </w:tc>
      </w:tr>
    </w:tbl>
    <w:p w14:paraId="13524CB5" w14:textId="77777777" w:rsidR="00C016E1" w:rsidRDefault="00962304">
      <w:pPr>
        <w:pStyle w:val="Compact"/>
        <w:numPr>
          <w:ilvl w:val="0"/>
          <w:numId w:val="6"/>
        </w:numPr>
      </w:pPr>
      <w:r>
        <w:t>Portfolio parameters</w:t>
      </w:r>
    </w:p>
    <w:p w14:paraId="575575E6" w14:textId="77777777" w:rsidR="00C016E1" w:rsidRDefault="00962304">
      <w:pPr>
        <w:pStyle w:val="Compact"/>
        <w:numPr>
          <w:ilvl w:val="1"/>
          <w:numId w:val="7"/>
        </w:numPr>
      </w:pPr>
      <w:r>
        <w:t>Initial portfolio balance before annuity purchase is $ 3,000,000.</w:t>
      </w:r>
    </w:p>
    <w:p w14:paraId="0498D099" w14:textId="77777777" w:rsidR="00C016E1" w:rsidRDefault="00962304">
      <w:pPr>
        <w:pStyle w:val="Compact"/>
        <w:numPr>
          <w:ilvl w:val="1"/>
          <w:numId w:val="7"/>
        </w:numPr>
      </w:pPr>
      <w:r>
        <w:t>Equity allocations randomized from 0% to 100%.</w:t>
      </w:r>
    </w:p>
    <w:p w14:paraId="75874177" w14:textId="77777777" w:rsidR="00C016E1" w:rsidRDefault="00962304">
      <w:pPr>
        <w:pStyle w:val="Compact"/>
        <w:numPr>
          <w:ilvl w:val="0"/>
          <w:numId w:val="6"/>
        </w:numPr>
      </w:pPr>
      <w:r>
        <w:t>Market and inflation parameters</w:t>
      </w:r>
    </w:p>
    <w:p w14:paraId="60E761CC" w14:textId="77777777" w:rsidR="00C016E1" w:rsidRDefault="00962304">
      <w:pPr>
        <w:pStyle w:val="Compact"/>
        <w:numPr>
          <w:ilvl w:val="1"/>
          <w:numId w:val="8"/>
        </w:numPr>
      </w:pPr>
      <w:r>
        <w:t>Annual average rate of inflation is 2%.</w:t>
      </w:r>
    </w:p>
    <w:p w14:paraId="279FBAC8" w14:textId="77777777" w:rsidR="00C016E1" w:rsidRDefault="00962304">
      <w:pPr>
        <w:pStyle w:val="Compact"/>
        <w:numPr>
          <w:ilvl w:val="1"/>
          <w:numId w:val="8"/>
        </w:numPr>
      </w:pPr>
      <w:r>
        <w:t>Inflation rate annual standard deviation is 1%.</w:t>
      </w:r>
    </w:p>
    <w:p w14:paraId="35CD652C" w14:textId="77777777" w:rsidR="00C016E1" w:rsidRDefault="00962304">
      <w:pPr>
        <w:pStyle w:val="Compact"/>
        <w:numPr>
          <w:ilvl w:val="1"/>
          <w:numId w:val="8"/>
        </w:numPr>
      </w:pPr>
      <w:r>
        <w:t>Risk-free real return rate is 1%.</w:t>
      </w:r>
    </w:p>
    <w:p w14:paraId="23AF0CA6" w14:textId="77777777" w:rsidR="00C016E1" w:rsidRDefault="00962304">
      <w:pPr>
        <w:pStyle w:val="Compact"/>
        <w:numPr>
          <w:ilvl w:val="1"/>
          <w:numId w:val="8"/>
        </w:numPr>
      </w:pPr>
      <w:r>
        <w:t>Equity risk premium is 4.25%.</w:t>
      </w:r>
    </w:p>
    <w:p w14:paraId="0D84F09C" w14:textId="77777777" w:rsidR="00C016E1" w:rsidRDefault="00962304">
      <w:pPr>
        <w:pStyle w:val="Compact"/>
        <w:numPr>
          <w:ilvl w:val="1"/>
          <w:numId w:val="8"/>
        </w:numPr>
      </w:pPr>
      <w:r>
        <w:t>Standard deviation of annual market returns is 12%.</w:t>
      </w:r>
    </w:p>
    <w:p w14:paraId="400F3BE8" w14:textId="77777777" w:rsidR="00C016E1" w:rsidRDefault="00962304">
      <w:pPr>
        <w:pStyle w:val="Compact"/>
        <w:numPr>
          <w:ilvl w:val="0"/>
          <w:numId w:val="6"/>
        </w:numPr>
      </w:pPr>
      <w:r>
        <w:t>Immediate Annuity parameters</w:t>
      </w:r>
    </w:p>
    <w:p w14:paraId="237A05B4" w14:textId="77777777" w:rsidR="00C016E1" w:rsidRDefault="00962304">
      <w:pPr>
        <w:pStyle w:val="Compact"/>
        <w:numPr>
          <w:ilvl w:val="1"/>
          <w:numId w:val="9"/>
        </w:numPr>
      </w:pPr>
      <w:r>
        <w:t>SPIA Purchase age is 65</w:t>
      </w:r>
    </w:p>
    <w:p w14:paraId="1B399CBD" w14:textId="77777777" w:rsidR="00C016E1" w:rsidRDefault="00962304">
      <w:pPr>
        <w:pStyle w:val="Compact"/>
        <w:numPr>
          <w:ilvl w:val="1"/>
          <w:numId w:val="9"/>
        </w:numPr>
      </w:pPr>
      <w:r>
        <w:t>Age of annuitant when payments will begin is 66.</w:t>
      </w:r>
    </w:p>
    <w:p w14:paraId="0C3ECA0B" w14:textId="77777777" w:rsidR="00C016E1" w:rsidRDefault="00962304">
      <w:pPr>
        <w:pStyle w:val="Compact"/>
        <w:numPr>
          <w:ilvl w:val="1"/>
          <w:numId w:val="9"/>
        </w:numPr>
      </w:pPr>
      <w:r>
        <w:t>Quote for annual payment before any de</w:t>
      </w:r>
      <w:r>
        <w:t>aths is $ 0.</w:t>
      </w:r>
    </w:p>
    <w:p w14:paraId="5FD9B121" w14:textId="77777777" w:rsidR="00C016E1" w:rsidRDefault="00962304">
      <w:pPr>
        <w:pStyle w:val="Compact"/>
        <w:numPr>
          <w:ilvl w:val="1"/>
          <w:numId w:val="9"/>
        </w:numPr>
      </w:pPr>
      <w:r>
        <w:t>Annuity is inflation-protected is TRUE.</w:t>
      </w:r>
    </w:p>
    <w:p w14:paraId="3D6D347A" w14:textId="77777777" w:rsidR="00C016E1" w:rsidRDefault="00962304">
      <w:pPr>
        <w:pStyle w:val="Compact"/>
        <w:numPr>
          <w:ilvl w:val="1"/>
          <w:numId w:val="9"/>
        </w:numPr>
      </w:pPr>
      <w:r>
        <w:t>Husband owns Annuity is TRUE.</w:t>
      </w:r>
    </w:p>
    <w:p w14:paraId="2182FEF8" w14:textId="77777777" w:rsidR="00C016E1" w:rsidRDefault="00962304">
      <w:pPr>
        <w:pStyle w:val="Compact"/>
        <w:numPr>
          <w:ilvl w:val="1"/>
          <w:numId w:val="9"/>
        </w:numPr>
      </w:pPr>
      <w:r>
        <w:t>Percent of benefit that goes to survivor is 50%.</w:t>
      </w:r>
    </w:p>
    <w:p w14:paraId="397C30FB" w14:textId="77777777" w:rsidR="00C016E1" w:rsidRDefault="00962304">
      <w:pPr>
        <w:pStyle w:val="Compact"/>
        <w:numPr>
          <w:ilvl w:val="1"/>
          <w:numId w:val="9"/>
        </w:numPr>
      </w:pPr>
      <w:r>
        <w:t>SPIA payout rate is 5.36%.</w:t>
      </w:r>
    </w:p>
    <w:p w14:paraId="6C6FF28F" w14:textId="77777777" w:rsidR="00C016E1" w:rsidRDefault="00962304">
      <w:pPr>
        <w:pStyle w:val="Compact"/>
        <w:numPr>
          <w:ilvl w:val="1"/>
          <w:numId w:val="9"/>
        </w:numPr>
      </w:pPr>
      <w:r>
        <w:t>Annuity allocation as percent of initial portfolio randomized from 0% to 30%.</w:t>
      </w:r>
    </w:p>
    <w:p w14:paraId="1DB94EF0" w14:textId="77777777" w:rsidR="00C016E1" w:rsidRDefault="00962304">
      <w:pPr>
        <w:pStyle w:val="Compact"/>
        <w:numPr>
          <w:ilvl w:val="0"/>
          <w:numId w:val="6"/>
        </w:numPr>
      </w:pPr>
      <w:r>
        <w:t>Deferred Annuity pa</w:t>
      </w:r>
      <w:r>
        <w:t>rameters</w:t>
      </w:r>
    </w:p>
    <w:p w14:paraId="691611BF" w14:textId="77777777" w:rsidR="00C016E1" w:rsidRDefault="00962304">
      <w:pPr>
        <w:pStyle w:val="Compact"/>
        <w:numPr>
          <w:ilvl w:val="1"/>
          <w:numId w:val="10"/>
        </w:numPr>
      </w:pPr>
      <w:r>
        <w:t>DIA Purchase age is 63</w:t>
      </w:r>
    </w:p>
    <w:p w14:paraId="0EB3ADF2" w14:textId="77777777" w:rsidR="00C016E1" w:rsidRDefault="00962304">
      <w:pPr>
        <w:pStyle w:val="Compact"/>
        <w:numPr>
          <w:ilvl w:val="1"/>
          <w:numId w:val="10"/>
        </w:numPr>
      </w:pPr>
      <w:r>
        <w:lastRenderedPageBreak/>
        <w:t>Age of annuitant when payments will begin is 0 INCORRECT.</w:t>
      </w:r>
    </w:p>
    <w:p w14:paraId="1E24E36D" w14:textId="77777777" w:rsidR="00C016E1" w:rsidRDefault="00962304">
      <w:pPr>
        <w:pStyle w:val="Compact"/>
        <w:numPr>
          <w:ilvl w:val="1"/>
          <w:numId w:val="10"/>
        </w:numPr>
      </w:pPr>
      <w:r>
        <w:t>Quote for annual payment before any deaths is $ 0.</w:t>
      </w:r>
    </w:p>
    <w:p w14:paraId="08357D28" w14:textId="77777777" w:rsidR="00C016E1" w:rsidRDefault="00962304">
      <w:pPr>
        <w:pStyle w:val="Compact"/>
        <w:numPr>
          <w:ilvl w:val="1"/>
          <w:numId w:val="10"/>
        </w:numPr>
      </w:pPr>
      <w:r>
        <w:t>Annuity is inflation-protected is FALSE.</w:t>
      </w:r>
    </w:p>
    <w:p w14:paraId="070F0F9F" w14:textId="77777777" w:rsidR="00C016E1" w:rsidRDefault="00962304">
      <w:pPr>
        <w:pStyle w:val="Compact"/>
        <w:numPr>
          <w:ilvl w:val="1"/>
          <w:numId w:val="10"/>
        </w:numPr>
      </w:pPr>
      <w:r>
        <w:t>Husband owns Annuity is FALSE.</w:t>
      </w:r>
    </w:p>
    <w:p w14:paraId="67D7010E" w14:textId="77777777" w:rsidR="00C016E1" w:rsidRDefault="00962304">
      <w:pPr>
        <w:pStyle w:val="Compact"/>
        <w:numPr>
          <w:ilvl w:val="1"/>
          <w:numId w:val="10"/>
        </w:numPr>
      </w:pPr>
      <w:r>
        <w:t>Percent of benefit that goes to survivor is 0%.</w:t>
      </w:r>
    </w:p>
    <w:p w14:paraId="3E505C10" w14:textId="77777777" w:rsidR="00C016E1" w:rsidRDefault="00962304">
      <w:pPr>
        <w:pStyle w:val="Compact"/>
        <w:numPr>
          <w:ilvl w:val="1"/>
          <w:numId w:val="10"/>
        </w:numPr>
      </w:pPr>
      <w:r>
        <w:t>SPIA payout rate is 5.36% INCORRECT.</w:t>
      </w:r>
    </w:p>
    <w:p w14:paraId="2BE8B3D2" w14:textId="77777777" w:rsidR="00C016E1" w:rsidRDefault="00962304">
      <w:pPr>
        <w:pStyle w:val="Compact"/>
        <w:numPr>
          <w:ilvl w:val="1"/>
          <w:numId w:val="10"/>
        </w:numPr>
      </w:pPr>
      <w:r>
        <w:t>Annuity allocation as percent of initial portfolio randomized from 0% to 30% INCORRECT.</w:t>
      </w:r>
    </w:p>
    <w:p w14:paraId="1947493F" w14:textId="77777777" w:rsidR="00C016E1" w:rsidRDefault="00962304">
      <w:pPr>
        <w:pStyle w:val="Compact"/>
        <w:numPr>
          <w:ilvl w:val="0"/>
          <w:numId w:val="6"/>
        </w:numPr>
      </w:pPr>
      <w:r>
        <w:t>Spending parameters</w:t>
      </w:r>
    </w:p>
    <w:p w14:paraId="5ED1B413" w14:textId="77777777" w:rsidR="00C016E1" w:rsidRDefault="00962304">
      <w:pPr>
        <w:pStyle w:val="Compact"/>
        <w:numPr>
          <w:ilvl w:val="1"/>
          <w:numId w:val="11"/>
        </w:numPr>
      </w:pPr>
      <w:r>
        <w:t>Expected spending year one of retirement randomized from $ 216,</w:t>
      </w:r>
      <w:r>
        <w:t>000 to $ 240,000.</w:t>
      </w:r>
    </w:p>
    <w:p w14:paraId="2DF633F7" w14:textId="77777777" w:rsidR="00C016E1" w:rsidRDefault="00962304">
      <w:pPr>
        <w:pStyle w:val="Compact"/>
        <w:numPr>
          <w:ilvl w:val="1"/>
          <w:numId w:val="11"/>
        </w:numPr>
      </w:pPr>
      <w:r>
        <w:t>Percent expense decline after death of first spouse is 63%.</w:t>
      </w:r>
    </w:p>
    <w:p w14:paraId="59345642" w14:textId="77777777" w:rsidR="00C016E1" w:rsidRDefault="00962304">
      <w:pPr>
        <w:pStyle w:val="Compact"/>
        <w:numPr>
          <w:ilvl w:val="1"/>
          <w:numId w:val="11"/>
        </w:numPr>
      </w:pPr>
      <w:r>
        <w:t>Expenses typically decline 0% annually throughout retirement.</w:t>
      </w:r>
    </w:p>
    <w:p w14:paraId="47DDFF69" w14:textId="77777777" w:rsidR="00C016E1" w:rsidRDefault="00962304">
      <w:pPr>
        <w:pStyle w:val="Compact"/>
        <w:numPr>
          <w:ilvl w:val="0"/>
          <w:numId w:val="6"/>
        </w:numPr>
      </w:pPr>
      <w:r>
        <w:t>HECM Line of Credit</w:t>
      </w:r>
    </w:p>
    <w:p w14:paraId="2A9C4C64" w14:textId="77777777" w:rsidR="00C016E1" w:rsidRDefault="00962304">
      <w:pPr>
        <w:pStyle w:val="Compact"/>
        <w:numPr>
          <w:ilvl w:val="1"/>
          <w:numId w:val="12"/>
        </w:numPr>
      </w:pPr>
      <w:r>
        <w:t>Home apprecation rate is 0% annually.</w:t>
      </w:r>
    </w:p>
    <w:p w14:paraId="492B6BB9" w14:textId="77777777" w:rsidR="00C016E1" w:rsidRDefault="00962304">
      <w:pPr>
        <w:pStyle w:val="Compact"/>
        <w:numPr>
          <w:ilvl w:val="1"/>
          <w:numId w:val="12"/>
        </w:numPr>
      </w:pPr>
      <w:r>
        <w:t>Initial HECM Line of Credit available is $ 0</w:t>
      </w:r>
    </w:p>
    <w:p w14:paraId="21D0786B" w14:textId="77777777" w:rsidR="00C016E1" w:rsidRDefault="00962304">
      <w:pPr>
        <w:pStyle w:val="Compact"/>
        <w:numPr>
          <w:ilvl w:val="1"/>
          <w:numId w:val="12"/>
        </w:numPr>
      </w:pPr>
      <w:r>
        <w:t>Initial Reverse Mortgage Balance is $ 0</w:t>
      </w:r>
    </w:p>
    <w:p w14:paraId="55A85D0A" w14:textId="77777777" w:rsidR="00C016E1" w:rsidRDefault="00962304">
      <w:pPr>
        <w:pStyle w:val="Compact"/>
        <w:numPr>
          <w:ilvl w:val="1"/>
          <w:numId w:val="12"/>
        </w:numPr>
      </w:pPr>
      <w:r>
        <w:t>Home Market Value (no real annual growth assumed) is $ 75,000</w:t>
      </w:r>
    </w:p>
    <w:p w14:paraId="37061D01" w14:textId="77777777" w:rsidR="00C016E1" w:rsidRDefault="00962304">
      <w:pPr>
        <w:pStyle w:val="Compact"/>
        <w:numPr>
          <w:ilvl w:val="1"/>
          <w:numId w:val="12"/>
        </w:numPr>
      </w:pPr>
      <w:r>
        <w:t>Mean long term return for 1-yr Libor= 2% with standard deviation= 1%</w:t>
      </w:r>
    </w:p>
    <w:p w14:paraId="00937713" w14:textId="77777777" w:rsidR="00C016E1" w:rsidRDefault="00962304">
      <w:pPr>
        <w:pStyle w:val="Compact"/>
        <w:numPr>
          <w:ilvl w:val="1"/>
          <w:numId w:val="12"/>
        </w:numPr>
      </w:pPr>
      <w:r>
        <w:t>HECM line of credit's maximum lifetime interest rate cap 10.34%</w:t>
      </w:r>
    </w:p>
    <w:p w14:paraId="344BC0DC" w14:textId="77777777" w:rsidR="00C016E1" w:rsidRDefault="00962304">
      <w:pPr>
        <w:pStyle w:val="Compact"/>
        <w:numPr>
          <w:ilvl w:val="1"/>
          <w:numId w:val="12"/>
        </w:numPr>
      </w:pPr>
      <w:r>
        <w:t>HECM line of credit's</w:t>
      </w:r>
      <w:r>
        <w:t xml:space="preserve"> margin added to Libor Index for variable rate loan 3%</w:t>
      </w:r>
    </w:p>
    <w:p w14:paraId="59329129" w14:textId="77777777" w:rsidR="00C016E1" w:rsidRDefault="00962304">
      <w:pPr>
        <w:pStyle w:val="Compact"/>
        <w:numPr>
          <w:ilvl w:val="1"/>
          <w:numId w:val="12"/>
        </w:numPr>
      </w:pPr>
      <w:r>
        <w:t>HECM line of credit's Monthly Insurance Premium percentage 1.25%</w:t>
      </w:r>
    </w:p>
    <w:p w14:paraId="03F7C40D" w14:textId="4DD94A6C" w:rsidR="00C016E1" w:rsidRDefault="00906D0D">
      <w:pPr>
        <w:pStyle w:val="FirstParagraph"/>
      </w:pPr>
      <w:r>
        <w:br w:type="page"/>
      </w:r>
    </w:p>
    <w:p w14:paraId="5328E2F7" w14:textId="77777777" w:rsidR="00C016E1" w:rsidRDefault="00962304">
      <w:pPr>
        <w:pStyle w:val="Heading1"/>
      </w:pPr>
      <w:bookmarkStart w:id="4" w:name="section-2.-graphs-of-simulation-paramete"/>
      <w:bookmarkEnd w:id="4"/>
      <w:r>
        <w:lastRenderedPageBreak/>
        <w:t>Section 2. Graphs of Simulation Parameters</w:t>
      </w:r>
    </w:p>
    <w:p w14:paraId="6297F911" w14:textId="77777777" w:rsidR="00C016E1" w:rsidRDefault="00962304">
      <w:pPr>
        <w:pStyle w:val="FirstParagraph"/>
      </w:pPr>
      <w:r>
        <w:t>Section 2 of this report graphically displays key simulation input parameters.</w:t>
      </w:r>
    </w:p>
    <w:p w14:paraId="7B3AEB1F" w14:textId="77777777" w:rsidR="00C016E1" w:rsidRDefault="00962304">
      <w:pPr>
        <w:pStyle w:val="BodyText"/>
      </w:pPr>
      <w:r>
        <w:t>Life expect</w:t>
      </w:r>
      <w:r>
        <w:t>ancies for husband and wife are plotted below.</w:t>
      </w:r>
    </w:p>
    <w:p w14:paraId="1E5AFE53" w14:textId="77777777" w:rsidR="00C016E1" w:rsidRDefault="00962304">
      <w:pPr>
        <w:pStyle w:val="BodyText"/>
      </w:pPr>
      <w:r>
        <w:rPr>
          <w:noProof/>
        </w:rPr>
        <w:drawing>
          <wp:inline distT="0" distB="0" distL="0" distR="0" wp14:anchorId="208C516C" wp14:editId="421C50FC">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3DB6596" w14:textId="77777777" w:rsidR="00C016E1" w:rsidRDefault="00962304">
      <w:pPr>
        <w:pStyle w:val="SourceCode"/>
      </w:pPr>
      <w:r>
        <w:rPr>
          <w:rStyle w:val="VerbatimChar"/>
        </w:rPr>
        <w:t>## .Primitive("return")</w:t>
      </w:r>
    </w:p>
    <w:p w14:paraId="32D4DE25" w14:textId="06685B7B" w:rsidR="00C016E1" w:rsidRDefault="00906D0D">
      <w:pPr>
        <w:pStyle w:val="FirstParagraph"/>
      </w:pPr>
      <w:r>
        <w:br w:type="page"/>
      </w:r>
      <w:r w:rsidR="00962304">
        <w:lastRenderedPageBreak/>
        <w:t>The following annual market returns were simulated.</w:t>
      </w:r>
    </w:p>
    <w:p w14:paraId="2B5B0331" w14:textId="77777777" w:rsidR="00C016E1" w:rsidRDefault="00962304">
      <w:pPr>
        <w:pStyle w:val="BodyText"/>
      </w:pPr>
      <w:r>
        <w:rPr>
          <w:noProof/>
        </w:rPr>
        <w:drawing>
          <wp:inline distT="0" distB="0" distL="0" distR="0" wp14:anchorId="535BA897" wp14:editId="7E5F88E9">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D9628CB" w14:textId="77777777" w:rsidR="00C016E1" w:rsidRDefault="00962304">
      <w:pPr>
        <w:pStyle w:val="BodyText"/>
      </w:pPr>
      <w:r>
        <w:t>Arithmetic Mean of Simulated Annual Returns = 5.277%.</w:t>
      </w:r>
    </w:p>
    <w:p w14:paraId="64A7E436" w14:textId="77777777" w:rsidR="00C016E1" w:rsidRDefault="00962304">
      <w:pPr>
        <w:pStyle w:val="BodyText"/>
      </w:pPr>
      <w:r>
        <w:t>Standard Deviation of Simulated Annual Returns = 12.002%.</w:t>
      </w:r>
    </w:p>
    <w:p w14:paraId="17EADE1C" w14:textId="0E27D113" w:rsidR="00C016E1" w:rsidRDefault="00906D0D">
      <w:pPr>
        <w:pStyle w:val="BodyText"/>
      </w:pPr>
      <w:r>
        <w:br w:type="page"/>
      </w:r>
      <w:r w:rsidR="00962304">
        <w:lastRenderedPageBreak/>
        <w:t>The following</w:t>
      </w:r>
      <w:r w:rsidR="00962304">
        <w:t xml:space="preserve"> simulated annual inflation rates were simulated:</w:t>
      </w:r>
    </w:p>
    <w:p w14:paraId="2857A0A1" w14:textId="77777777" w:rsidR="00C016E1" w:rsidRDefault="00962304">
      <w:pPr>
        <w:pStyle w:val="BodyText"/>
      </w:pPr>
      <w:r>
        <w:rPr>
          <w:noProof/>
        </w:rPr>
        <w:drawing>
          <wp:inline distT="0" distB="0" distL="0" distR="0" wp14:anchorId="32144D9A" wp14:editId="4FF1E9A2">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4BA0CC4" w14:textId="77777777" w:rsidR="00C016E1" w:rsidRDefault="00962304">
      <w:pPr>
        <w:numPr>
          <w:ilvl w:val="0"/>
          <w:numId w:val="13"/>
        </w:numPr>
      </w:pPr>
      <w:r>
        <w:t>Arithmetic Mean of Simulated Inflation Rates = 2%.</w:t>
      </w:r>
    </w:p>
    <w:p w14:paraId="30889199" w14:textId="77777777" w:rsidR="00C016E1" w:rsidRDefault="00962304">
      <w:pPr>
        <w:numPr>
          <w:ilvl w:val="0"/>
          <w:numId w:val="13"/>
        </w:numPr>
      </w:pPr>
      <w:r>
        <w:t>Standard Deviation of Simulated Annual Inflation Rates = 0.999%.</w:t>
      </w:r>
    </w:p>
    <w:p w14:paraId="02465E9F" w14:textId="33B6E645" w:rsidR="00C016E1" w:rsidRDefault="00906D0D">
      <w:pPr>
        <w:pStyle w:val="FirstParagraph"/>
      </w:pPr>
      <w:r>
        <w:br w:type="page"/>
      </w:r>
    </w:p>
    <w:p w14:paraId="60A8AA8A" w14:textId="77777777" w:rsidR="00C016E1" w:rsidRDefault="00962304">
      <w:pPr>
        <w:pStyle w:val="BodyText"/>
      </w:pPr>
      <w:r>
        <w:lastRenderedPageBreak/>
        <w:t>The following graph shows the number of scenarios that were simulated at various firs</w:t>
      </w:r>
      <w:r>
        <w:t>t-year spending rates. The x-axis also displays the range of first-year spending that was simulated.</w:t>
      </w:r>
    </w:p>
    <w:p w14:paraId="41A3537E" w14:textId="77777777" w:rsidR="00C016E1" w:rsidRDefault="00962304">
      <w:pPr>
        <w:pStyle w:val="BodyText"/>
      </w:pPr>
      <w:r>
        <w:t>The minimum first-year spending simulated was $ 135,000.</w:t>
      </w:r>
    </w:p>
    <w:p w14:paraId="31C6CDB5" w14:textId="77777777" w:rsidR="00C016E1" w:rsidRDefault="00962304">
      <w:pPr>
        <w:pStyle w:val="BodyText"/>
      </w:pPr>
      <w:r>
        <w:t>The maximum first-year spending simulated was $ 150,000.</w:t>
      </w:r>
    </w:p>
    <w:p w14:paraId="32CE76CA" w14:textId="77777777" w:rsidR="00C016E1" w:rsidRDefault="00962304">
      <w:pPr>
        <w:pStyle w:val="BodyText"/>
      </w:pPr>
      <w:r>
        <w:rPr>
          <w:noProof/>
        </w:rPr>
        <w:drawing>
          <wp:inline distT="0" distB="0" distL="0" distR="0" wp14:anchorId="0E9CB9C8" wp14:editId="2D8FDD89">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5AFFBA6" w14:textId="1CAF43CA" w:rsidR="00C016E1" w:rsidRDefault="00906D0D">
      <w:pPr>
        <w:pStyle w:val="BodyText"/>
      </w:pPr>
      <w:r>
        <w:br w:type="page"/>
      </w:r>
      <w:r w:rsidR="00962304">
        <w:lastRenderedPageBreak/>
        <w:t>The graphs that follow are intended to show the range of inputs used by the simulation model (for example, the range of spending tested) and the distributions of the input parameters (for example, life expectancy follows a Gompertz distribution, while sp</w:t>
      </w:r>
      <w:r w:rsidR="00962304">
        <w:t>ending parameters are randomized with a uniform distribution.)</w:t>
      </w:r>
    </w:p>
    <w:p w14:paraId="3B55E818" w14:textId="77777777" w:rsidR="00C016E1" w:rsidRDefault="00962304">
      <w:pPr>
        <w:pStyle w:val="BodyText"/>
      </w:pPr>
      <w:r>
        <w:t xml:space="preserve">The following chart shows the number of scenarios simulated at each level of annuity allocation. The </w:t>
      </w:r>
      <w:r>
        <w:rPr>
          <w:i/>
        </w:rPr>
        <w:t>x</w:t>
      </w:r>
      <w:r>
        <w:t>-axis shows the range of annuity allocations simulated.</w:t>
      </w:r>
    </w:p>
    <w:p w14:paraId="69B5C3EC" w14:textId="77777777" w:rsidR="00C016E1" w:rsidRDefault="00962304">
      <w:pPr>
        <w:pStyle w:val="BodyText"/>
      </w:pPr>
      <w:r>
        <w:rPr>
          <w:noProof/>
        </w:rPr>
        <w:drawing>
          <wp:inline distT="0" distB="0" distL="0" distR="0" wp14:anchorId="0332AD3C" wp14:editId="4A2C8FD1">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D2A2174" w14:textId="4219B7AE" w:rsidR="00C016E1" w:rsidRDefault="00906D0D">
      <w:pPr>
        <w:pStyle w:val="BodyText"/>
      </w:pPr>
      <w:r>
        <w:br w:type="page"/>
      </w:r>
      <w:r w:rsidR="00962304">
        <w:lastRenderedPageBreak/>
        <w:t>The following chart shows the n</w:t>
      </w:r>
      <w:r w:rsidR="00962304">
        <w:t xml:space="preserve">umber of scenarios simulated at each level of equity allocation. The </w:t>
      </w:r>
      <w:r w:rsidR="00962304">
        <w:rPr>
          <w:i/>
        </w:rPr>
        <w:t>x</w:t>
      </w:r>
      <w:r w:rsidR="00962304">
        <w:t>-axis shows the range of equity allocations simulated.</w:t>
      </w:r>
    </w:p>
    <w:p w14:paraId="54524E7C" w14:textId="2A22929B" w:rsidR="00C016E1" w:rsidRDefault="00962304">
      <w:pPr>
        <w:pStyle w:val="BodyText"/>
      </w:pPr>
      <w:r>
        <w:rPr>
          <w:noProof/>
        </w:rPr>
        <w:drawing>
          <wp:inline distT="0" distB="0" distL="0" distR="0" wp14:anchorId="2A962789" wp14:editId="5D777EBF">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906D0D">
        <w:br w:type="page"/>
      </w:r>
    </w:p>
    <w:p w14:paraId="7499C1E3" w14:textId="77777777" w:rsidR="00C016E1" w:rsidRDefault="00962304">
      <w:pPr>
        <w:pStyle w:val="Heading1"/>
      </w:pPr>
      <w:bookmarkStart w:id="5" w:name="section-3.-results-of-simulations"/>
      <w:bookmarkEnd w:id="5"/>
      <w:r>
        <w:lastRenderedPageBreak/>
        <w:t>Section 3. Results of Simulations</w:t>
      </w:r>
    </w:p>
    <w:p w14:paraId="49B00F4F" w14:textId="77777777" w:rsidR="00C016E1" w:rsidRDefault="00962304">
      <w:pPr>
        <w:pStyle w:val="FirstParagraph"/>
      </w:pPr>
      <w:r>
        <w:t>Section 3 provides the results of the simulation.</w:t>
      </w:r>
    </w:p>
    <w:p w14:paraId="02482EA2" w14:textId="77777777" w:rsidR="00C016E1" w:rsidRDefault="00962304">
      <w:pPr>
        <w:pStyle w:val="Heading2"/>
      </w:pPr>
      <w:bookmarkStart w:id="6" w:name="statistics-for-underfunded-scenarios"/>
      <w:bookmarkEnd w:id="6"/>
      <w:r>
        <w:t>Statistics For Underfunded Scenarios</w:t>
      </w:r>
    </w:p>
    <w:p w14:paraId="2631A3AB" w14:textId="77777777" w:rsidR="00C016E1" w:rsidRDefault="00962304">
      <w:pPr>
        <w:pStyle w:val="Compact"/>
        <w:numPr>
          <w:ilvl w:val="0"/>
          <w:numId w:val="14"/>
        </w:numPr>
      </w:pPr>
      <w:r>
        <w:t>142 scenarios with unmet spending or 1.42%</w:t>
      </w:r>
    </w:p>
    <w:p w14:paraId="59608E0B" w14:textId="77777777" w:rsidR="00C016E1" w:rsidRDefault="00962304">
      <w:pPr>
        <w:pStyle w:val="Compact"/>
        <w:numPr>
          <w:ilvl w:val="0"/>
          <w:numId w:val="14"/>
        </w:numPr>
      </w:pPr>
      <w:r>
        <w:t>Some failed scenarios were almost completely funded, while some funded scenarios were just barely funded. These scenarios fall within the margin of error.</w:t>
      </w:r>
    </w:p>
    <w:p w14:paraId="6836324E" w14:textId="77777777" w:rsidR="00C016E1" w:rsidRDefault="00962304">
      <w:pPr>
        <w:pStyle w:val="Compact"/>
        <w:numPr>
          <w:ilvl w:val="0"/>
          <w:numId w:val="14"/>
        </w:numPr>
      </w:pPr>
      <w:r>
        <w:t>Percent of scenarios that funded less than 95% of years 1.</w:t>
      </w:r>
      <w:r>
        <w:t>25%</w:t>
      </w:r>
    </w:p>
    <w:p w14:paraId="0234D346" w14:textId="77777777" w:rsidR="00C016E1" w:rsidRDefault="00962304">
      <w:pPr>
        <w:pStyle w:val="Compact"/>
        <w:numPr>
          <w:ilvl w:val="0"/>
          <w:numId w:val="14"/>
        </w:numPr>
      </w:pPr>
      <w:r>
        <w:t>Number of years with unmet spending 960</w:t>
      </w:r>
    </w:p>
    <w:p w14:paraId="3F99DE5A" w14:textId="77777777" w:rsidR="00C016E1" w:rsidRDefault="00962304">
      <w:pPr>
        <w:pStyle w:val="Compact"/>
        <w:numPr>
          <w:ilvl w:val="0"/>
          <w:numId w:val="14"/>
        </w:numPr>
      </w:pPr>
      <w:r>
        <w:t>Mean years with unmet spending when spending not met 7</w:t>
      </w:r>
    </w:p>
    <w:p w14:paraId="0CF3E5D6" w14:textId="77777777" w:rsidR="00C016E1" w:rsidRDefault="00962304">
      <w:pPr>
        <w:pStyle w:val="Compact"/>
        <w:numPr>
          <w:ilvl w:val="0"/>
          <w:numId w:val="14"/>
        </w:numPr>
      </w:pPr>
      <w:r>
        <w:t>Depleted portfolios 1.42 %</w:t>
      </w:r>
    </w:p>
    <w:p w14:paraId="03C503A2" w14:textId="77777777" w:rsidR="00C016E1" w:rsidRDefault="00962304">
      <w:pPr>
        <w:pStyle w:val="Compact"/>
        <w:numPr>
          <w:ilvl w:val="0"/>
          <w:numId w:val="14"/>
        </w:numPr>
      </w:pPr>
      <w:r>
        <w:t>Scenarios depleting HECM Line of Credit 0 or 0%</w:t>
      </w:r>
    </w:p>
    <w:p w14:paraId="38291CDE" w14:textId="562F21DD" w:rsidR="00C016E1" w:rsidRDefault="00906D0D">
      <w:pPr>
        <w:pStyle w:val="FirstParagraph"/>
      </w:pPr>
      <w:r>
        <w:br w:type="page"/>
      </w:r>
      <w:r w:rsidR="00962304">
        <w:lastRenderedPageBreak/>
        <w:t>Following is a histogram showing spending amounts (and the range of spending alo</w:t>
      </w:r>
      <w:r w:rsidR="00962304">
        <w:t xml:space="preserve">ng the </w:t>
      </w:r>
      <w:r w:rsidR="00962304">
        <w:rPr>
          <w:i/>
        </w:rPr>
        <w:t>x</w:t>
      </w:r>
      <w:r w:rsidR="00962304">
        <w:t>- axis) for the first year of each retirement scenario.</w:t>
      </w:r>
    </w:p>
    <w:p w14:paraId="1C454146" w14:textId="77777777" w:rsidR="00C016E1" w:rsidRDefault="00962304">
      <w:pPr>
        <w:pStyle w:val="BodyText"/>
      </w:pPr>
      <w:r>
        <w:t xml:space="preserve">This histogram shows the cumulative ratio of underfunded simulated years by the amount of spending for the first year of retirement. The right-most column, for example, shows that 100% of 142 </w:t>
      </w:r>
      <w:r>
        <w:t>unfunded years had spending in the first year of retirement of $ 150,000 or less. The column to its left shows that about 80% of all 142 unfunded years had spending in the first year of retirement of $ 149,700 or less.</w:t>
      </w:r>
    </w:p>
    <w:p w14:paraId="27E5DEFE" w14:textId="77777777" w:rsidR="00C016E1" w:rsidRDefault="00962304">
      <w:pPr>
        <w:pStyle w:val="BodyText"/>
      </w:pPr>
      <w:r>
        <w:t>About half of the 142 underfunded yea</w:t>
      </w:r>
      <w:r>
        <w:t>rs in this simulation could have been funded by spending less than $ 147,000 from the beginning of retirement.</w:t>
      </w:r>
    </w:p>
    <w:p w14:paraId="38A87178" w14:textId="77777777" w:rsidR="00C016E1" w:rsidRDefault="00962304">
      <w:pPr>
        <w:pStyle w:val="BodyText"/>
      </w:pPr>
      <w:r>
        <w:t>If an empty chart appears below, then there were no underfunded years.</w:t>
      </w:r>
    </w:p>
    <w:p w14:paraId="3115CF1A" w14:textId="77777777" w:rsidR="00C016E1" w:rsidRDefault="00962304">
      <w:pPr>
        <w:pStyle w:val="BodyText"/>
      </w:pPr>
      <w:r>
        <w:rPr>
          <w:noProof/>
        </w:rPr>
        <w:drawing>
          <wp:inline distT="0" distB="0" distL="0" distR="0" wp14:anchorId="4C464645" wp14:editId="3F029996">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CB6EF5D" w14:textId="61EFE9EF" w:rsidR="00C016E1" w:rsidRDefault="00906D0D">
      <w:pPr>
        <w:pStyle w:val="BodyText"/>
      </w:pPr>
      <w:r>
        <w:br w:type="page"/>
      </w:r>
      <w:r w:rsidR="00962304">
        <w:lastRenderedPageBreak/>
        <w:t xml:space="preserve"> Following is a histogram showing the equity allocation for 142 underf</w:t>
      </w:r>
      <w:r w:rsidR="00962304">
        <w:t>unded scenarios (an underfunded scenario had at least one underfunded year). If no chart appears below, then there were no underfunded scenarios.</w:t>
      </w:r>
    </w:p>
    <w:p w14:paraId="0109913D" w14:textId="77777777" w:rsidR="00C016E1" w:rsidRDefault="00962304">
      <w:pPr>
        <w:pStyle w:val="BodyText"/>
      </w:pPr>
      <w:r>
        <w:rPr>
          <w:noProof/>
        </w:rPr>
        <w:drawing>
          <wp:inline distT="0" distB="0" distL="0" distR="0" wp14:anchorId="61CAE522" wp14:editId="3FC53ACB">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67158B74" w14:textId="1438D2FB" w:rsidR="00C016E1" w:rsidRDefault="00906D0D">
      <w:pPr>
        <w:pStyle w:val="BodyText"/>
      </w:pPr>
      <w:r>
        <w:br w:type="page"/>
      </w:r>
      <w:r w:rsidR="00962304">
        <w:lastRenderedPageBreak/>
        <w:t xml:space="preserve">Following is a histogram showing the equity allocation for 53 underfunded </w:t>
      </w:r>
      <w:r w:rsidR="00962304">
        <w:rPr>
          <w:i/>
        </w:rPr>
        <w:t>years</w:t>
      </w:r>
      <w:r w:rsidR="00962304">
        <w:t>. If no chart appears below</w:t>
      </w:r>
      <w:r w:rsidR="00962304">
        <w:t>, then there were no underfunded years.</w:t>
      </w:r>
    </w:p>
    <w:p w14:paraId="4093C71F" w14:textId="7558DE0C" w:rsidR="00C016E1" w:rsidRDefault="00962304">
      <w:pPr>
        <w:pStyle w:val="BodyText"/>
      </w:pPr>
      <w:r>
        <w:rPr>
          <w:noProof/>
        </w:rPr>
        <w:drawing>
          <wp:inline distT="0" distB="0" distL="0" distR="0" wp14:anchorId="0C6D57BD" wp14:editId="59CBA6E7">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906D0D">
        <w:br w:type="page"/>
      </w:r>
      <w:r>
        <w:lastRenderedPageBreak/>
        <w:t>Following is a cumulative histogram of annuity allocations for the 142 scenarios with unmet spending.</w:t>
      </w:r>
    </w:p>
    <w:p w14:paraId="004AB75F" w14:textId="77777777" w:rsidR="00C016E1" w:rsidRDefault="00962304">
      <w:pPr>
        <w:pStyle w:val="BodyText"/>
      </w:pPr>
      <w:r>
        <w:rPr>
          <w:noProof/>
        </w:rPr>
        <w:drawing>
          <wp:inline distT="0" distB="0" distL="0" distR="0" wp14:anchorId="74CEE36D" wp14:editId="3FF7C1F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4D697973" w14:textId="01405E08" w:rsidR="00C016E1" w:rsidRDefault="00906D0D">
      <w:pPr>
        <w:pStyle w:val="BodyText"/>
      </w:pPr>
      <w:r>
        <w:br w:type="page"/>
      </w:r>
      <w:r w:rsidR="00962304">
        <w:lastRenderedPageBreak/>
        <w:t>Following is a histogram of 95th percentile terminal net worth (portfolio value plus home equity at death of the second spouse). The largest 5% of terminal net worth values are excluded because they are highly unlikely and distort the graph.</w:t>
      </w:r>
    </w:p>
    <w:p w14:paraId="6265049F" w14:textId="77777777" w:rsidR="00C016E1" w:rsidRDefault="00962304">
      <w:pPr>
        <w:pStyle w:val="SourceCode"/>
      </w:pPr>
      <w:r>
        <w:rPr>
          <w:rStyle w:val="VerbatimChar"/>
        </w:rPr>
        <w:t>## `stat_bin</w:t>
      </w:r>
      <w:r>
        <w:rPr>
          <w:rStyle w:val="VerbatimChar"/>
        </w:rPr>
        <w:t>()` using `bins = 30`. Pick better value with `binwidth`.</w:t>
      </w:r>
    </w:p>
    <w:p w14:paraId="586F39CD" w14:textId="77777777" w:rsidR="00C016E1" w:rsidRDefault="00962304">
      <w:pPr>
        <w:pStyle w:val="FirstParagraph"/>
      </w:pPr>
      <w:r>
        <w:rPr>
          <w:noProof/>
        </w:rPr>
        <w:drawing>
          <wp:inline distT="0" distB="0" distL="0" distR="0" wp14:anchorId="1ED7D90D" wp14:editId="59AE786D">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2-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E0958D8" w14:textId="77777777" w:rsidR="00C016E1" w:rsidRDefault="00962304">
      <w:pPr>
        <w:numPr>
          <w:ilvl w:val="0"/>
          <w:numId w:val="15"/>
        </w:numPr>
      </w:pPr>
      <w:r>
        <w:t>Mean Terminal Net Worth = $ 3,593,182.</w:t>
      </w:r>
    </w:p>
    <w:p w14:paraId="07A23B7A" w14:textId="77777777" w:rsidR="00C016E1" w:rsidRDefault="00962304">
      <w:pPr>
        <w:pStyle w:val="Compact"/>
        <w:numPr>
          <w:ilvl w:val="0"/>
          <w:numId w:val="15"/>
        </w:numPr>
      </w:pPr>
      <w:r>
        <w:t>5% of Terminal Net Worth values fell below $ 590,695.</w:t>
      </w:r>
    </w:p>
    <w:p w14:paraId="75D06519" w14:textId="77777777" w:rsidR="00C016E1" w:rsidRDefault="00962304">
      <w:pPr>
        <w:pStyle w:val="Compact"/>
        <w:numPr>
          <w:ilvl w:val="0"/>
          <w:numId w:val="15"/>
        </w:numPr>
      </w:pPr>
      <w:r>
        <w:t>10% of Terminal Net Worth values fell below $ 971,006.</w:t>
      </w:r>
    </w:p>
    <w:p w14:paraId="56C36F9C" w14:textId="77777777" w:rsidR="00C016E1" w:rsidRDefault="00962304">
      <w:pPr>
        <w:pStyle w:val="Compact"/>
        <w:numPr>
          <w:ilvl w:val="0"/>
          <w:numId w:val="15"/>
        </w:numPr>
      </w:pPr>
      <w:r>
        <w:t>25% of Terminal Net Worth values fell below $ 1,</w:t>
      </w:r>
      <w:r>
        <w:t>667,204.</w:t>
      </w:r>
    </w:p>
    <w:p w14:paraId="229D9382" w14:textId="77777777" w:rsidR="00C016E1" w:rsidRDefault="00962304">
      <w:pPr>
        <w:numPr>
          <w:ilvl w:val="0"/>
          <w:numId w:val="15"/>
        </w:numPr>
      </w:pPr>
      <w:r>
        <w:t>50% of Terminal Net Worth values (the median) fell below $ 2,585,548.</w:t>
      </w:r>
    </w:p>
    <w:p w14:paraId="1230A1EB" w14:textId="20EE6C47" w:rsidR="00C016E1" w:rsidRDefault="00906D0D">
      <w:pPr>
        <w:pStyle w:val="FirstParagraph"/>
      </w:pPr>
      <w:r>
        <w:br w:type="page"/>
      </w:r>
    </w:p>
    <w:p w14:paraId="6EC076FB" w14:textId="77777777" w:rsidR="00C016E1" w:rsidRDefault="00962304">
      <w:pPr>
        <w:pStyle w:val="BodyText"/>
      </w:pPr>
      <w:r>
        <w:lastRenderedPageBreak/>
        <w:t>The following graph shows a histogram of terminal portfolio values (TPVs). The best 5% of TPVs are eliminated for this graph because a) they are highly improbable, b) they di</w:t>
      </w:r>
      <w:r>
        <w:t>stort the graph and c) if they did occur, they would be excellent outcomes and not a downside risk.</w:t>
      </w:r>
    </w:p>
    <w:p w14:paraId="68A16761" w14:textId="77777777" w:rsidR="00C016E1" w:rsidRDefault="00962304">
      <w:pPr>
        <w:pStyle w:val="BodyText"/>
      </w:pPr>
      <w:r>
        <w:rPr>
          <w:noProof/>
        </w:rPr>
        <w:drawing>
          <wp:inline distT="0" distB="0" distL="0" distR="0" wp14:anchorId="154EC9FD" wp14:editId="0AA7A0F7">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3-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1307D92B" w14:textId="77777777" w:rsidR="00C016E1" w:rsidRDefault="00962304">
      <w:pPr>
        <w:numPr>
          <w:ilvl w:val="0"/>
          <w:numId w:val="16"/>
        </w:numPr>
      </w:pPr>
      <w:r>
        <w:t>Mean Terminal Portfolio = $ 3,518,182.</w:t>
      </w:r>
    </w:p>
    <w:p w14:paraId="2F2313CC" w14:textId="77777777" w:rsidR="00C016E1" w:rsidRDefault="00962304">
      <w:pPr>
        <w:pStyle w:val="Compact"/>
        <w:numPr>
          <w:ilvl w:val="0"/>
          <w:numId w:val="16"/>
        </w:numPr>
      </w:pPr>
      <w:r>
        <w:t>5% of Terminal Portfolio values fell below $ 515,695.</w:t>
      </w:r>
    </w:p>
    <w:p w14:paraId="6FBB5664" w14:textId="77777777" w:rsidR="00C016E1" w:rsidRDefault="00962304">
      <w:pPr>
        <w:pStyle w:val="Compact"/>
        <w:numPr>
          <w:ilvl w:val="0"/>
          <w:numId w:val="16"/>
        </w:numPr>
      </w:pPr>
      <w:r>
        <w:t>10% of Terminal Portfolio values fell below $ 896,006.</w:t>
      </w:r>
    </w:p>
    <w:p w14:paraId="00EE4001" w14:textId="77777777" w:rsidR="00C016E1" w:rsidRDefault="00962304">
      <w:pPr>
        <w:pStyle w:val="Compact"/>
        <w:numPr>
          <w:ilvl w:val="0"/>
          <w:numId w:val="16"/>
        </w:numPr>
      </w:pPr>
      <w:r>
        <w:t>25% of</w:t>
      </w:r>
      <w:r>
        <w:t xml:space="preserve"> Terminal Portfolio values fell below $ 1,592,204.</w:t>
      </w:r>
    </w:p>
    <w:p w14:paraId="4F1A1BA3" w14:textId="77777777" w:rsidR="00C016E1" w:rsidRDefault="00962304">
      <w:pPr>
        <w:numPr>
          <w:ilvl w:val="0"/>
          <w:numId w:val="16"/>
        </w:numPr>
      </w:pPr>
      <w:r>
        <w:t>50% of Terminal Portfolio values (the median) fell below $ 2,510,548.</w:t>
      </w:r>
    </w:p>
    <w:p w14:paraId="37A31BAD" w14:textId="77777777" w:rsidR="00C016E1" w:rsidRDefault="00962304">
      <w:pPr>
        <w:pStyle w:val="FirstParagraph"/>
      </w:pPr>
      <w:r>
        <w:rPr>
          <w:noProof/>
        </w:rPr>
        <w:lastRenderedPageBreak/>
        <w:drawing>
          <wp:inline distT="0" distB="0" distL="0" distR="0" wp14:anchorId="5BD6E418" wp14:editId="5DF947AE">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4-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07698A87" w14:textId="77777777" w:rsidR="00C016E1" w:rsidRDefault="00962304">
      <w:pPr>
        <w:pStyle w:val="BodyText"/>
      </w:pPr>
      <w:r>
        <w:t>The chart above shows the ten portfolio balance paths with the highest TPV, the ten paths with the earliest portfolio depletion and t</w:t>
      </w:r>
      <w:r>
        <w:t>he path with the median Terminal Portfolio Value.</w:t>
      </w:r>
    </w:p>
    <w:p w14:paraId="76F405E0" w14:textId="77777777" w:rsidR="00C016E1" w:rsidRDefault="00962304">
      <w:pPr>
        <w:pStyle w:val="BodyText"/>
      </w:pPr>
      <w:r>
        <w:t>The best paths are highly improbable and not critical in the sense that if your portfolio did take one of those paths the outcomes would be wonderful. The worst paths are also highly improbable but should b</w:t>
      </w:r>
      <w:r>
        <w:t>e given more consideration because, while best path outcomes would be wonderful, worst path outcomes would destroy the retirement plan. A good plan will eliminate these worst-case outcomes.</w:t>
      </w:r>
    </w:p>
    <w:p w14:paraId="0A92625B" w14:textId="77777777" w:rsidR="00C016E1" w:rsidRDefault="00962304">
      <w:pPr>
        <w:pStyle w:val="BodyText"/>
      </w:pPr>
      <w:r>
        <w:t>Though this graph shows 21 paths, the simulation actually generate</w:t>
      </w:r>
      <w:r>
        <w:t>d 10000 hypothetical paths. Also note that the graph lines end when the last spouse dies.</w:t>
      </w:r>
    </w:p>
    <w:p w14:paraId="2CD3F9D4" w14:textId="62B8EE24" w:rsidR="00C016E1" w:rsidRDefault="00906D0D">
      <w:pPr>
        <w:pStyle w:val="BodyText"/>
      </w:pPr>
      <w:r>
        <w:br w:type="page"/>
      </w:r>
    </w:p>
    <w:p w14:paraId="5B23F967" w14:textId="77777777" w:rsidR="00C016E1" w:rsidRDefault="00962304">
      <w:pPr>
        <w:pStyle w:val="BodyText"/>
      </w:pPr>
      <w:r>
        <w:rPr>
          <w:noProof/>
        </w:rPr>
        <w:lastRenderedPageBreak/>
        <w:drawing>
          <wp:inline distT="0" distB="0" distL="0" distR="0" wp14:anchorId="3F3FCBAE" wp14:editId="0D75BA84">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5-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0E23D7E3" w14:textId="77777777" w:rsidR="00C016E1" w:rsidRDefault="00962304">
      <w:pPr>
        <w:pStyle w:val="BodyText"/>
      </w:pPr>
      <w:r>
        <w:t>The graph above shows the 53 years of retirement for which spending demand (consumption) was not met. If an empty chart appears above, then there were no underfu</w:t>
      </w:r>
      <w:r>
        <w:t>nded years.</w:t>
      </w:r>
    </w:p>
    <w:p w14:paraId="101DCF6C" w14:textId="77777777" w:rsidR="00C016E1" w:rsidRDefault="00962304">
      <w:pPr>
        <w:pStyle w:val="BodyText"/>
      </w:pPr>
      <w:r>
        <w:t xml:space="preserve">The rightmost columns represent scenarios that were </w:t>
      </w:r>
      <w:r>
        <w:rPr>
          <w:i/>
        </w:rPr>
        <w:t>mostly</w:t>
      </w:r>
      <w:r>
        <w:t xml:space="preserve"> funded. Leftmost columns represent scenarios that were </w:t>
      </w:r>
      <w:r>
        <w:rPr>
          <w:i/>
        </w:rPr>
        <w:t>least</w:t>
      </w:r>
      <w:r>
        <w:t xml:space="preserve"> funded.</w:t>
      </w:r>
    </w:p>
    <w:p w14:paraId="62AB1F4D" w14:textId="449C99A5" w:rsidR="00C016E1" w:rsidRDefault="00906D0D">
      <w:pPr>
        <w:pStyle w:val="BodyText"/>
      </w:pPr>
      <w:r>
        <w:br w:type="page"/>
      </w:r>
      <w:r w:rsidR="00962304">
        <w:lastRenderedPageBreak/>
        <w:t>The following chart shows terminal home equity for all scenarios. If a HECM reverse mortgage is available, home eq</w:t>
      </w:r>
      <w:r w:rsidR="00962304">
        <w:t>uity can become negative but this is non-recourse debt and will not lower the household's terminal net worth.</w:t>
      </w:r>
    </w:p>
    <w:p w14:paraId="4A41BBF4" w14:textId="77777777" w:rsidR="00906D0D" w:rsidRDefault="00906D0D">
      <w:pPr>
        <w:pStyle w:val="FirstParagraph"/>
      </w:pPr>
    </w:p>
    <w:p w14:paraId="012EE8C8" w14:textId="77777777" w:rsidR="00C016E1" w:rsidRDefault="00962304">
      <w:pPr>
        <w:pStyle w:val="FirstParagraph"/>
      </w:pPr>
      <w:r>
        <w:rPr>
          <w:noProof/>
        </w:rPr>
        <w:drawing>
          <wp:inline distT="0" distB="0" distL="0" distR="0" wp14:anchorId="7881076E" wp14:editId="090710FC">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7-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7FA4F21B" w14:textId="2DD45A9B" w:rsidR="00C016E1" w:rsidRDefault="00906D0D">
      <w:pPr>
        <w:pStyle w:val="BodyText"/>
      </w:pPr>
      <w:r>
        <w:br w:type="page"/>
      </w:r>
    </w:p>
    <w:p w14:paraId="75E8F183" w14:textId="77777777" w:rsidR="00C016E1" w:rsidRDefault="00962304">
      <w:pPr>
        <w:pStyle w:val="BodyText"/>
      </w:pPr>
      <w:r>
        <w:lastRenderedPageBreak/>
        <w:t>The following chart shows which equity allocations produced the 142 underfunded scenarios.</w:t>
      </w:r>
    </w:p>
    <w:p w14:paraId="04863624" w14:textId="77777777" w:rsidR="00C016E1" w:rsidRDefault="00962304">
      <w:pPr>
        <w:pStyle w:val="BodyText"/>
      </w:pPr>
      <w:r>
        <w:rPr>
          <w:noProof/>
        </w:rPr>
        <w:drawing>
          <wp:inline distT="0" distB="0" distL="0" distR="0" wp14:anchorId="6F233723" wp14:editId="35071E45">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8-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2BD7A6D2" w14:textId="39893A88" w:rsidR="00C016E1" w:rsidRDefault="00906D0D">
      <w:pPr>
        <w:pStyle w:val="BodyText"/>
      </w:pPr>
      <w:r>
        <w:br w:type="page"/>
      </w:r>
    </w:p>
    <w:p w14:paraId="0B27926B" w14:textId="77777777" w:rsidR="00C016E1" w:rsidRDefault="00962304">
      <w:pPr>
        <w:pStyle w:val="BodyText"/>
      </w:pPr>
      <w:r>
        <w:lastRenderedPageBreak/>
        <w:t>The following chart shows safe (longevity-hedged) income (the "floor") by year of retirement. The dark line shows the mean safe floor income for all scenarios f</w:t>
      </w:r>
      <w:r>
        <w:t>or each year of retirement, while the shaded area shows the range from the smallest floor income for any scenario for that year of retirement to the largest floor income for any scenario for that year of retirement. The black line shows mean annual expense</w:t>
      </w:r>
      <w:r>
        <w:t>s across all scenarios.</w:t>
      </w:r>
    </w:p>
    <w:p w14:paraId="0828DB55" w14:textId="77777777" w:rsidR="00C016E1" w:rsidRDefault="00962304">
      <w:pPr>
        <w:pStyle w:val="BodyText"/>
      </w:pPr>
      <w:r>
        <w:t>The floor does not include income from TIPS bond ladders because longevity risk is not hedged (you can outlive a ladder). HECM income is not included in the floor because it is contingent upon the continued ownership of your hopme a</w:t>
      </w:r>
      <w:r>
        <w:t>nd not on your lifetime.</w:t>
      </w:r>
    </w:p>
    <w:p w14:paraId="2272F1CB" w14:textId="77777777" w:rsidR="00C016E1" w:rsidRDefault="00962304">
      <w:pPr>
        <w:pStyle w:val="BodyText"/>
      </w:pPr>
      <w:r>
        <w:t>Note that annuities and pensions that are not inflation-protected will lose value to inflation each year, as simulation results are all calculated in real dollars.</w:t>
      </w:r>
    </w:p>
    <w:p w14:paraId="2EB2CF24" w14:textId="77777777" w:rsidR="00C016E1" w:rsidRDefault="00962304">
      <w:pPr>
        <w:pStyle w:val="BodyText"/>
      </w:pPr>
      <w:r>
        <w:t xml:space="preserve">Also note that for retired </w:t>
      </w:r>
      <w:r>
        <w:rPr>
          <w:i/>
        </w:rPr>
        <w:t>couples</w:t>
      </w:r>
      <w:r>
        <w:t>, the upper bound of floor income</w:t>
      </w:r>
      <w:r>
        <w:t xml:space="preserve"> may decline sharply at the end of retirement. The upper bound of the pink area equals the maximum floor value of all scenarios at a given age. At some time, those scenarios will no longer include the probability that both spouses survive. When only one sp</w:t>
      </w:r>
      <w:r>
        <w:t>ouse survives, Social Security benefits may decline significantly and the maximum benefit for all scenarios at that age will aslo decline.</w:t>
      </w:r>
    </w:p>
    <w:p w14:paraId="1CC15C1E" w14:textId="77777777" w:rsidR="00C016E1" w:rsidRDefault="00962304">
      <w:pPr>
        <w:pStyle w:val="BodyText"/>
      </w:pPr>
      <w:r>
        <w:t>For example, assume that in year 42, there are many scenarios in which the wife survives but only two scenarios in wh</w:t>
      </w:r>
      <w:r>
        <w:t>ich the husband survives. Nonetheless, the maximum floor value for year 42 would be determined by the presence of those two scenarios. Assume further that in year 43, there are no simulated scenarios in which both spouses survive. The maximum floor value w</w:t>
      </w:r>
      <w:r>
        <w:t>ould then be determined only by the wife's benefit.</w:t>
      </w:r>
    </w:p>
    <w:p w14:paraId="40F79BAD" w14:textId="77777777" w:rsidR="00C016E1" w:rsidRDefault="00962304">
      <w:pPr>
        <w:pStyle w:val="BodyText"/>
      </w:pPr>
      <w:r>
        <w:rPr>
          <w:noProof/>
        </w:rPr>
        <w:lastRenderedPageBreak/>
        <w:drawing>
          <wp:inline distT="0" distB="0" distL="0" distR="0" wp14:anchorId="6D210DE9" wp14:editId="281FA379">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9-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761C1F33" w14:textId="24A6DC27" w:rsidR="00C016E1" w:rsidRDefault="00906D0D">
      <w:pPr>
        <w:pStyle w:val="BodyText"/>
      </w:pPr>
      <w:r>
        <w:br w:type="page"/>
      </w:r>
    </w:p>
    <w:p w14:paraId="2FE5E230" w14:textId="77777777" w:rsidR="00C016E1" w:rsidRDefault="00962304">
      <w:pPr>
        <w:pStyle w:val="BodyText"/>
      </w:pPr>
      <w:r>
        <w:lastRenderedPageBreak/>
        <w:t>The last two charts of this report provide details for a single randomly-selected scenario, scenario number</w:t>
      </w:r>
    </w:p>
    <w:p w14:paraId="21230C41" w14:textId="77777777" w:rsidR="00C016E1" w:rsidRDefault="00962304">
      <w:pPr>
        <w:pStyle w:val="BodyText"/>
      </w:pPr>
      <w:r>
        <w:t>The following chart shows cash flow for scenatrio number 966. The black line shows consumpt</w:t>
      </w:r>
      <w:r>
        <w:t>ion demanded. The colored areas indicate the source for funding that consumption.</w:t>
      </w:r>
    </w:p>
    <w:p w14:paraId="5899D1A9" w14:textId="77777777" w:rsidR="00C016E1" w:rsidRDefault="00962304">
      <w:pPr>
        <w:pStyle w:val="BodyText"/>
      </w:pPr>
      <w:r>
        <w:t>Underfunded years will show that funding sources did not achieve demanded consumption -- the colored bars will not reach the black dots. When the colored bars exceed the blac</w:t>
      </w:r>
      <w:r>
        <w:t>k dots expenses for that year were exceeded by the safe floor income even without portfolio spending. The excess above the black dot is transferred to the savings portfolio.</w:t>
      </w:r>
    </w:p>
    <w:p w14:paraId="200D1524" w14:textId="4D4902BC" w:rsidR="00C016E1" w:rsidRDefault="00962304">
      <w:pPr>
        <w:pStyle w:val="BodyText"/>
      </w:pPr>
      <w:r>
        <w:rPr>
          <w:noProof/>
        </w:rPr>
        <w:drawing>
          <wp:inline distT="0" distB="0" distL="0" distR="0" wp14:anchorId="60CF2E4C" wp14:editId="0730158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0-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906D0D">
        <w:br w:type="page"/>
      </w:r>
    </w:p>
    <w:p w14:paraId="30F0CA44" w14:textId="77777777" w:rsidR="00C016E1" w:rsidRDefault="00962304">
      <w:pPr>
        <w:pStyle w:val="BodyText"/>
      </w:pPr>
      <w:r>
        <w:rPr>
          <w:noProof/>
        </w:rPr>
        <w:lastRenderedPageBreak/>
        <w:drawing>
          <wp:inline distT="0" distB="0" distL="0" distR="0" wp14:anchorId="5AB7399B" wp14:editId="4229CD6B">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sectPr w:rsidR="00C016E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CAEA54" w14:textId="77777777" w:rsidR="00962304" w:rsidRDefault="00962304">
      <w:pPr>
        <w:spacing w:after="0"/>
      </w:pPr>
      <w:r>
        <w:separator/>
      </w:r>
    </w:p>
  </w:endnote>
  <w:endnote w:type="continuationSeparator" w:id="0">
    <w:p w14:paraId="36A81CCF" w14:textId="77777777" w:rsidR="00962304" w:rsidRDefault="009623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BF518A" w14:textId="77777777" w:rsidR="00962304" w:rsidRDefault="00962304">
      <w:r>
        <w:separator/>
      </w:r>
    </w:p>
  </w:footnote>
  <w:footnote w:type="continuationSeparator" w:id="0">
    <w:p w14:paraId="3DFE84B9" w14:textId="77777777" w:rsidR="00962304" w:rsidRDefault="0096230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A3E360A"/>
    <w:multiLevelType w:val="multilevel"/>
    <w:tmpl w:val="ADF04C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0F023A0"/>
    <w:multiLevelType w:val="multilevel"/>
    <w:tmpl w:val="B93A99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32EA98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02F9"/>
    <w:rsid w:val="002E3D61"/>
    <w:rsid w:val="004E29B3"/>
    <w:rsid w:val="00590D07"/>
    <w:rsid w:val="00784D58"/>
    <w:rsid w:val="008D6863"/>
    <w:rsid w:val="00906D0D"/>
    <w:rsid w:val="00962304"/>
    <w:rsid w:val="00B86B75"/>
    <w:rsid w:val="00BC48D5"/>
    <w:rsid w:val="00C016E1"/>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BC60C3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4</Pages>
  <Words>1605</Words>
  <Characters>9151</Characters>
  <Application>Microsoft Macintosh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7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3</cp:revision>
  <cp:lastPrinted>2018-01-19T20:36:00Z</cp:lastPrinted>
  <dcterms:created xsi:type="dcterms:W3CDTF">2018-01-19T20:36:00Z</dcterms:created>
  <dcterms:modified xsi:type="dcterms:W3CDTF">2018-01-19T20:39:00Z</dcterms:modified>
</cp:coreProperties>
</file>